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5677BA" w14:textId="17E4658F" w:rsidR="00005422" w:rsidRDefault="008B7E9E">
      <w:r>
        <w:t xml:space="preserve">The lab went pretty well, no trouble. At some point I had the centripetal force formula as : </w:t>
      </w:r>
      <w:r w:rsidRPr="008B7E9E">
        <w:t xml:space="preserve">double </w:t>
      </w:r>
      <w:proofErr w:type="spellStart"/>
      <w:r w:rsidRPr="008B7E9E">
        <w:t>centrif</w:t>
      </w:r>
      <w:proofErr w:type="spellEnd"/>
      <w:r w:rsidRPr="008B7E9E">
        <w:t xml:space="preserve"> = (mass * radius</w:t>
      </w:r>
      <w:r>
        <w:t>)*</w:t>
      </w:r>
      <w:r w:rsidRPr="008B7E9E">
        <w:t xml:space="preserve"> </w:t>
      </w:r>
      <w:r w:rsidRPr="008B7E9E">
        <w:t>(2*PI / T)</w:t>
      </w:r>
      <w:r>
        <w:t xml:space="preserve">.Math(2); but I corrected it to </w:t>
      </w:r>
      <w:r w:rsidRPr="008B7E9E">
        <w:t xml:space="preserve">double </w:t>
      </w:r>
      <w:proofErr w:type="spellStart"/>
      <w:r w:rsidRPr="008B7E9E">
        <w:t>centrif</w:t>
      </w:r>
      <w:proofErr w:type="spellEnd"/>
      <w:r w:rsidRPr="008B7E9E">
        <w:t xml:space="preserve"> = (mass * radius)*(</w:t>
      </w:r>
      <w:proofErr w:type="spellStart"/>
      <w:r w:rsidRPr="008B7E9E">
        <w:t>Math.pow</w:t>
      </w:r>
      <w:proofErr w:type="spellEnd"/>
      <w:r w:rsidRPr="008B7E9E">
        <w:t>(2*PI / T,2));</w:t>
      </w:r>
      <w:r>
        <w:t xml:space="preserve"> Overall good lab and I learned about the </w:t>
      </w:r>
      <w:r w:rsidRPr="008B7E9E">
        <w:t xml:space="preserve">Centripetal force </w:t>
      </w:r>
      <w:r>
        <w:t>formula.</w:t>
      </w:r>
    </w:p>
    <w:sectPr w:rsidR="00005422" w:rsidSect="00660B2F">
      <w:type w:val="continuous"/>
      <w:pgSz w:w="12240" w:h="15840"/>
      <w:pgMar w:top="634" w:right="660" w:bottom="274" w:left="576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yNbUwMjIwsTQ0N7BU0lEKTi0uzszPAykwrAUA/wjaSiwAAAA="/>
  </w:docVars>
  <w:rsids>
    <w:rsidRoot w:val="008B7E9E"/>
    <w:rsid w:val="00005422"/>
    <w:rsid w:val="00660B2F"/>
    <w:rsid w:val="008B7E9E"/>
    <w:rsid w:val="00AC6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923807"/>
  <w15:chartTrackingRefBased/>
  <w15:docId w15:val="{3445811F-A869-4B3C-840B-935B24160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795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2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01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3</Words>
  <Characters>251</Characters>
  <Application>Microsoft Office Word</Application>
  <DocSecurity>0</DocSecurity>
  <Lines>2</Lines>
  <Paragraphs>1</Paragraphs>
  <ScaleCrop>false</ScaleCrop>
  <Company/>
  <LinksUpToDate>false</LinksUpToDate>
  <CharactersWithSpaces>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y-Georges Adou</dc:creator>
  <cp:keywords/>
  <dc:description/>
  <cp:lastModifiedBy>Guy-Georges Adou</cp:lastModifiedBy>
  <cp:revision>1</cp:revision>
  <dcterms:created xsi:type="dcterms:W3CDTF">2023-01-27T01:17:00Z</dcterms:created>
  <dcterms:modified xsi:type="dcterms:W3CDTF">2023-01-27T01:20:00Z</dcterms:modified>
</cp:coreProperties>
</file>